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8BFF6" w14:textId="5ECE2A6D" w:rsidR="00610C24" w:rsidRDefault="00610C24" w:rsidP="00595846"/>
    <w:p w14:paraId="39366A4C" w14:textId="77777777" w:rsidR="0031543D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8"/>
          <w:szCs w:val="28"/>
        </w:rPr>
      </w:pPr>
    </w:p>
    <w:p w14:paraId="5937C650" w14:textId="72E0E823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8"/>
          <w:szCs w:val="28"/>
        </w:rPr>
      </w:pPr>
      <w:r w:rsidRPr="00383925">
        <w:rPr>
          <w:rFonts w:ascii="Arial Narrow" w:hAnsi="Arial Narrow" w:cs="Times New Roman"/>
          <w:b/>
          <w:sz w:val="28"/>
          <w:szCs w:val="28"/>
        </w:rPr>
        <w:t>PARTICIPANT INFORMATION SHEET</w:t>
      </w:r>
    </w:p>
    <w:p w14:paraId="4BBFC222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16875F61" w14:textId="77777777" w:rsidR="0031543D" w:rsidRPr="008067EB" w:rsidRDefault="0031543D" w:rsidP="0031543D">
      <w:pPr>
        <w:pStyle w:val="Body"/>
        <w:tabs>
          <w:tab w:val="left" w:pos="2250"/>
          <w:tab w:val="left" w:pos="5400"/>
          <w:tab w:val="left" w:pos="6210"/>
        </w:tabs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 xml:space="preserve">All researchers and HDR candidates are required to prepare a participant information sheet (in no more than three pages) providing information for each of the following categories and submit </w:t>
      </w:r>
      <w:r>
        <w:rPr>
          <w:rFonts w:ascii="Arial Narrow" w:hAnsi="Arial Narrow" w:cs="Times New Roman"/>
          <w:iCs/>
          <w:sz w:val="22"/>
          <w:szCs w:val="22"/>
        </w:rPr>
        <w:t xml:space="preserve">it </w:t>
      </w:r>
      <w:r w:rsidRPr="008067EB">
        <w:rPr>
          <w:rFonts w:ascii="Arial Narrow" w:hAnsi="Arial Narrow" w:cs="Times New Roman"/>
          <w:iCs/>
          <w:sz w:val="22"/>
          <w:szCs w:val="22"/>
        </w:rPr>
        <w:t xml:space="preserve">for approval with the FNU Human Research Ethics Application Form.  </w:t>
      </w:r>
    </w:p>
    <w:p w14:paraId="6262DB96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1"/>
        <w:gridCol w:w="6289"/>
      </w:tblGrid>
      <w:tr w:rsidR="0031543D" w:rsidRPr="00383925" w14:paraId="4A2E695E" w14:textId="77777777" w:rsidTr="004E71D8">
        <w:tc>
          <w:tcPr>
            <w:tcW w:w="2785" w:type="dxa"/>
          </w:tcPr>
          <w:p w14:paraId="058EF10C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  <w:r w:rsidRPr="00383925">
              <w:rPr>
                <w:rFonts w:ascii="Arial Narrow" w:hAnsi="Arial Narrow" w:cs="Times New Roman"/>
                <w:b/>
              </w:rPr>
              <w:t>Research Project Title:</w:t>
            </w:r>
          </w:p>
          <w:p w14:paraId="57C20DE2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6565" w:type="dxa"/>
          </w:tcPr>
          <w:p w14:paraId="4A9B7D9A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spacing w:line="241" w:lineRule="atLeast"/>
              <w:jc w:val="both"/>
              <w:rPr>
                <w:rFonts w:ascii="Arial Narrow" w:hAnsi="Arial Narrow" w:cs="Times New Roman"/>
              </w:rPr>
            </w:pPr>
          </w:p>
        </w:tc>
      </w:tr>
      <w:tr w:rsidR="0031543D" w:rsidRPr="00383925" w14:paraId="56878B2D" w14:textId="77777777" w:rsidTr="004E71D8">
        <w:tc>
          <w:tcPr>
            <w:tcW w:w="2785" w:type="dxa"/>
          </w:tcPr>
          <w:p w14:paraId="718D0E9E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  <w:r w:rsidRPr="00383925">
              <w:rPr>
                <w:rFonts w:ascii="Arial Narrow" w:hAnsi="Arial Narrow" w:cs="Times New Roman"/>
                <w:b/>
              </w:rPr>
              <w:t>Research Investigator:</w:t>
            </w:r>
          </w:p>
          <w:p w14:paraId="4B76AA93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6565" w:type="dxa"/>
          </w:tcPr>
          <w:p w14:paraId="227AA7E4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spacing w:line="241" w:lineRule="atLeast"/>
              <w:jc w:val="both"/>
              <w:rPr>
                <w:rFonts w:ascii="Arial Narrow" w:hAnsi="Arial Narrow" w:cs="Times New Roman"/>
              </w:rPr>
            </w:pPr>
          </w:p>
        </w:tc>
      </w:tr>
      <w:tr w:rsidR="0031543D" w:rsidRPr="00383925" w14:paraId="13AED19B" w14:textId="77777777" w:rsidTr="004E71D8">
        <w:tc>
          <w:tcPr>
            <w:tcW w:w="2785" w:type="dxa"/>
          </w:tcPr>
          <w:p w14:paraId="28F323C7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rPr>
                <w:rFonts w:ascii="Arial Narrow" w:hAnsi="Arial Narrow" w:cs="Times New Roman"/>
                <w:b/>
              </w:rPr>
            </w:pPr>
            <w:r w:rsidRPr="00383925">
              <w:rPr>
                <w:rFonts w:ascii="Arial Narrow" w:hAnsi="Arial Narrow" w:cs="Times New Roman"/>
                <w:b/>
              </w:rPr>
              <w:t xml:space="preserve">Address &amp; </w:t>
            </w:r>
            <w:r>
              <w:rPr>
                <w:rFonts w:ascii="Arial Narrow" w:hAnsi="Arial Narrow" w:cs="Times New Roman"/>
                <w:b/>
              </w:rPr>
              <w:t>C</w:t>
            </w:r>
            <w:r w:rsidRPr="00383925">
              <w:rPr>
                <w:rFonts w:ascii="Arial Narrow" w:hAnsi="Arial Narrow" w:cs="Times New Roman"/>
                <w:b/>
              </w:rPr>
              <w:t xml:space="preserve">ontact </w:t>
            </w:r>
            <w:r>
              <w:rPr>
                <w:rFonts w:ascii="Arial Narrow" w:hAnsi="Arial Narrow" w:cs="Times New Roman"/>
                <w:b/>
              </w:rPr>
              <w:t>D</w:t>
            </w:r>
            <w:r w:rsidRPr="00383925">
              <w:rPr>
                <w:rFonts w:ascii="Arial Narrow" w:hAnsi="Arial Narrow" w:cs="Times New Roman"/>
                <w:b/>
              </w:rPr>
              <w:t xml:space="preserve">etails of the </w:t>
            </w:r>
            <w:r>
              <w:rPr>
                <w:rFonts w:ascii="Arial Narrow" w:hAnsi="Arial Narrow" w:cs="Times New Roman"/>
                <w:b/>
              </w:rPr>
              <w:t>R</w:t>
            </w:r>
            <w:r w:rsidRPr="00383925">
              <w:rPr>
                <w:rFonts w:ascii="Arial Narrow" w:hAnsi="Arial Narrow" w:cs="Times New Roman"/>
                <w:b/>
              </w:rPr>
              <w:t xml:space="preserve">esearch </w:t>
            </w:r>
            <w:r>
              <w:rPr>
                <w:rFonts w:ascii="Arial Narrow" w:hAnsi="Arial Narrow" w:cs="Times New Roman"/>
                <w:b/>
              </w:rPr>
              <w:t>I</w:t>
            </w:r>
            <w:r w:rsidRPr="00383925">
              <w:rPr>
                <w:rFonts w:ascii="Arial Narrow" w:hAnsi="Arial Narrow" w:cs="Times New Roman"/>
                <w:b/>
              </w:rPr>
              <w:t>nvestigator:</w:t>
            </w:r>
          </w:p>
          <w:p w14:paraId="12B04863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6565" w:type="dxa"/>
          </w:tcPr>
          <w:p w14:paraId="0FD5AF32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spacing w:line="241" w:lineRule="atLeast"/>
              <w:jc w:val="both"/>
              <w:rPr>
                <w:rFonts w:ascii="Arial Narrow" w:hAnsi="Arial Narrow" w:cs="Times New Roman"/>
              </w:rPr>
            </w:pPr>
          </w:p>
        </w:tc>
      </w:tr>
      <w:tr w:rsidR="0031543D" w:rsidRPr="00383925" w14:paraId="44525F6D" w14:textId="77777777" w:rsidTr="004E71D8">
        <w:tc>
          <w:tcPr>
            <w:tcW w:w="2785" w:type="dxa"/>
          </w:tcPr>
          <w:p w14:paraId="34ABE2E1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rPr>
                <w:rFonts w:ascii="Arial Narrow" w:hAnsi="Arial Narrow" w:cs="Times New Roman"/>
                <w:b/>
              </w:rPr>
            </w:pPr>
            <w:r w:rsidRPr="00383925">
              <w:rPr>
                <w:rFonts w:ascii="Arial Narrow" w:hAnsi="Arial Narrow" w:cs="Times New Roman"/>
                <w:b/>
              </w:rPr>
              <w:t xml:space="preserve">Names &amp; </w:t>
            </w:r>
            <w:r>
              <w:rPr>
                <w:rFonts w:ascii="Arial Narrow" w:hAnsi="Arial Narrow" w:cs="Times New Roman"/>
                <w:b/>
              </w:rPr>
              <w:t>R</w:t>
            </w:r>
            <w:r w:rsidRPr="00383925">
              <w:rPr>
                <w:rFonts w:ascii="Arial Narrow" w:hAnsi="Arial Narrow" w:cs="Times New Roman"/>
                <w:b/>
              </w:rPr>
              <w:t xml:space="preserve">oles of </w:t>
            </w:r>
            <w:r>
              <w:rPr>
                <w:rFonts w:ascii="Arial Narrow" w:hAnsi="Arial Narrow" w:cs="Times New Roman"/>
                <w:b/>
              </w:rPr>
              <w:t>O</w:t>
            </w:r>
            <w:r w:rsidRPr="00383925">
              <w:rPr>
                <w:rFonts w:ascii="Arial Narrow" w:hAnsi="Arial Narrow" w:cs="Times New Roman"/>
                <w:b/>
              </w:rPr>
              <w:t xml:space="preserve">ther </w:t>
            </w:r>
            <w:r>
              <w:rPr>
                <w:rFonts w:ascii="Arial Narrow" w:hAnsi="Arial Narrow" w:cs="Times New Roman"/>
                <w:b/>
              </w:rPr>
              <w:t>R</w:t>
            </w:r>
            <w:r w:rsidRPr="00383925">
              <w:rPr>
                <w:rFonts w:ascii="Arial Narrow" w:hAnsi="Arial Narrow" w:cs="Times New Roman"/>
                <w:b/>
              </w:rPr>
              <w:t xml:space="preserve">esearchers </w:t>
            </w:r>
            <w:r>
              <w:rPr>
                <w:rFonts w:ascii="Arial Narrow" w:hAnsi="Arial Narrow" w:cs="Times New Roman"/>
                <w:b/>
              </w:rPr>
              <w:t>I</w:t>
            </w:r>
            <w:r w:rsidRPr="00383925">
              <w:rPr>
                <w:rFonts w:ascii="Arial Narrow" w:hAnsi="Arial Narrow" w:cs="Times New Roman"/>
                <w:b/>
              </w:rPr>
              <w:t xml:space="preserve">nvolved in the </w:t>
            </w:r>
            <w:r>
              <w:rPr>
                <w:rFonts w:ascii="Arial Narrow" w:hAnsi="Arial Narrow" w:cs="Times New Roman"/>
                <w:b/>
              </w:rPr>
              <w:t>P</w:t>
            </w:r>
            <w:r w:rsidRPr="00383925">
              <w:rPr>
                <w:rFonts w:ascii="Arial Narrow" w:hAnsi="Arial Narrow" w:cs="Times New Roman"/>
                <w:b/>
              </w:rPr>
              <w:t>roject:</w:t>
            </w:r>
          </w:p>
          <w:p w14:paraId="412B94B9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6565" w:type="dxa"/>
          </w:tcPr>
          <w:p w14:paraId="3FF565E2" w14:textId="77777777" w:rsidR="0031543D" w:rsidRPr="00383925" w:rsidRDefault="0031543D" w:rsidP="004E71D8">
            <w:pPr>
              <w:pStyle w:val="Body"/>
              <w:tabs>
                <w:tab w:val="left" w:pos="2250"/>
                <w:tab w:val="left" w:pos="5400"/>
                <w:tab w:val="left" w:pos="6210"/>
              </w:tabs>
              <w:spacing w:line="241" w:lineRule="atLeast"/>
              <w:jc w:val="both"/>
              <w:rPr>
                <w:rFonts w:ascii="Arial Narrow" w:hAnsi="Arial Narrow" w:cs="Times New Roman"/>
              </w:rPr>
            </w:pPr>
          </w:p>
        </w:tc>
      </w:tr>
    </w:tbl>
    <w:p w14:paraId="2723A7A6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1DE356FC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</w:rPr>
        <w:t xml:space="preserve">Project Description </w:t>
      </w:r>
    </w:p>
    <w:p w14:paraId="358CC68F" w14:textId="77777777" w:rsidR="0031543D" w:rsidRPr="008067EB" w:rsidRDefault="0031543D" w:rsidP="0031543D">
      <w:pPr>
        <w:pStyle w:val="Body"/>
        <w:numPr>
          <w:ilvl w:val="0"/>
          <w:numId w:val="10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>Please provide the title and a brief description of the project, and why it is being done.</w:t>
      </w:r>
    </w:p>
    <w:p w14:paraId="74AA1A96" w14:textId="77777777" w:rsidR="0031543D" w:rsidRPr="008067EB" w:rsidRDefault="0031543D" w:rsidP="0031543D">
      <w:pPr>
        <w:pStyle w:val="Body"/>
        <w:numPr>
          <w:ilvl w:val="0"/>
          <w:numId w:val="10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>Include the principal aim of the research project.</w:t>
      </w:r>
    </w:p>
    <w:p w14:paraId="3CCAE700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4F0CC43D" w14:textId="1BB93965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  <w:lang w:val="fr-FR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 xml:space="preserve">Data Management &amp; </w:t>
      </w:r>
      <w:r w:rsidRPr="00383925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>Dissémination</w:t>
      </w:r>
      <w:r w:rsidRPr="00383925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 xml:space="preserve"> of Results</w:t>
      </w:r>
    </w:p>
    <w:p w14:paraId="37D13ED0" w14:textId="77777777" w:rsidR="0031543D" w:rsidRPr="008067EB" w:rsidRDefault="0031543D" w:rsidP="0031543D">
      <w:pPr>
        <w:pStyle w:val="Body"/>
        <w:numPr>
          <w:ilvl w:val="0"/>
          <w:numId w:val="11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Name the researcher/s responsible for data collection.</w:t>
      </w:r>
    </w:p>
    <w:p w14:paraId="7163858E" w14:textId="77777777" w:rsidR="0031543D" w:rsidRPr="008067EB" w:rsidRDefault="0031543D" w:rsidP="0031543D">
      <w:pPr>
        <w:pStyle w:val="Body"/>
        <w:numPr>
          <w:ilvl w:val="0"/>
          <w:numId w:val="11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Explain what data will be collected and what methods will be employed for collecting this data.</w:t>
      </w:r>
    </w:p>
    <w:p w14:paraId="12078A2E" w14:textId="77777777" w:rsidR="0031543D" w:rsidRPr="008067EB" w:rsidRDefault="0031543D" w:rsidP="0031543D">
      <w:pPr>
        <w:pStyle w:val="Body"/>
        <w:numPr>
          <w:ilvl w:val="0"/>
          <w:numId w:val="11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how the data gathered will be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used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,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stored</w:t>
      </w:r>
      <w:proofErr w:type="spellEnd"/>
      <w:r>
        <w:rPr>
          <w:rFonts w:ascii="Arial Narrow" w:hAnsi="Arial Narrow" w:cs="Times New Roman"/>
          <w:iCs/>
          <w:sz w:val="22"/>
          <w:szCs w:val="22"/>
          <w:lang w:val="fr-FR"/>
        </w:rPr>
        <w:t>,</w:t>
      </w: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and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disposed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.</w:t>
      </w:r>
    </w:p>
    <w:p w14:paraId="464CC846" w14:textId="77777777" w:rsidR="0031543D" w:rsidRPr="008067EB" w:rsidRDefault="0031543D" w:rsidP="0031543D">
      <w:pPr>
        <w:pStyle w:val="Body"/>
        <w:numPr>
          <w:ilvl w:val="0"/>
          <w:numId w:val="11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how participants will gain an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exces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of the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finding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of the final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research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project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. </w:t>
      </w:r>
    </w:p>
    <w:p w14:paraId="0AABFCCD" w14:textId="77777777" w:rsidR="0031543D" w:rsidRPr="008067EB" w:rsidRDefault="0031543D" w:rsidP="0031543D">
      <w:pPr>
        <w:pStyle w:val="Body"/>
        <w:numPr>
          <w:ilvl w:val="0"/>
          <w:numId w:val="11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if the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result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from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the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study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will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appear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in publications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including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in a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thesi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report, a journal</w:t>
      </w:r>
      <w:r>
        <w:rPr>
          <w:rFonts w:ascii="Arial Narrow" w:hAnsi="Arial Narrow" w:cs="Times New Roman"/>
          <w:iCs/>
          <w:sz w:val="22"/>
          <w:szCs w:val="22"/>
          <w:lang w:val="fr-FR"/>
        </w:rPr>
        <w:t>,</w:t>
      </w:r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or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presentation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 at </w:t>
      </w:r>
      <w:proofErr w:type="spellStart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>conferences</w:t>
      </w:r>
      <w:proofErr w:type="spellEnd"/>
      <w:r w:rsidRPr="008067EB">
        <w:rPr>
          <w:rFonts w:ascii="Arial Narrow" w:hAnsi="Arial Narrow" w:cs="Times New Roman"/>
          <w:iCs/>
          <w:sz w:val="22"/>
          <w:szCs w:val="22"/>
          <w:lang w:val="fr-FR"/>
        </w:rPr>
        <w:t xml:space="preserve">. </w:t>
      </w:r>
    </w:p>
    <w:p w14:paraId="030DF003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  <w:lang w:val="fr-FR"/>
        </w:rPr>
      </w:pPr>
    </w:p>
    <w:p w14:paraId="48BD44A8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 xml:space="preserve">Participant Role </w:t>
      </w:r>
    </w:p>
    <w:p w14:paraId="1FFFC943" w14:textId="77777777" w:rsidR="0031543D" w:rsidRPr="008067EB" w:rsidRDefault="0031543D" w:rsidP="0031543D">
      <w:pPr>
        <w:pStyle w:val="Body"/>
        <w:numPr>
          <w:ilvl w:val="0"/>
          <w:numId w:val="12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>Provide details of the number of participants.</w:t>
      </w:r>
    </w:p>
    <w:p w14:paraId="32D8CCDB" w14:textId="77777777" w:rsidR="0031543D" w:rsidRPr="008067EB" w:rsidRDefault="0031543D" w:rsidP="0031543D">
      <w:pPr>
        <w:pStyle w:val="Body"/>
        <w:numPr>
          <w:ilvl w:val="0"/>
          <w:numId w:val="12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 xml:space="preserve">Provide details on whether or not participants’ identities will be collected. </w:t>
      </w:r>
    </w:p>
    <w:p w14:paraId="4237CC45" w14:textId="77777777" w:rsidR="0031543D" w:rsidRPr="008067EB" w:rsidRDefault="0031543D" w:rsidP="0031543D">
      <w:pPr>
        <w:pStyle w:val="Body"/>
        <w:numPr>
          <w:ilvl w:val="0"/>
          <w:numId w:val="12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 xml:space="preserve">Give details of any discomfort or risk involved. </w:t>
      </w:r>
    </w:p>
    <w:p w14:paraId="71A43D51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</w:p>
    <w:p w14:paraId="44D14CDA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</w:rPr>
        <w:t xml:space="preserve">Project Procedures </w:t>
      </w:r>
    </w:p>
    <w:p w14:paraId="2C7E2DEC" w14:textId="29C8E39E" w:rsidR="0031543D" w:rsidRPr="00383925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/>
          <w:sz w:val="22"/>
          <w:szCs w:val="22"/>
        </w:rPr>
      </w:pPr>
      <w:r>
        <w:rPr>
          <w:rFonts w:ascii="Arial Narrow" w:hAnsi="Arial Narrow" w:cs="Times New Roman"/>
          <w:iCs/>
          <w:sz w:val="22"/>
          <w:szCs w:val="22"/>
        </w:rPr>
        <w:t>Outline what</w:t>
      </w:r>
      <w:r>
        <w:rPr>
          <w:rFonts w:ascii="Arial Narrow" w:hAnsi="Arial Narrow" w:cs="Times New Roman"/>
          <w:iCs/>
          <w:sz w:val="22"/>
          <w:szCs w:val="22"/>
        </w:rPr>
        <w:t xml:space="preserve"> </w:t>
      </w:r>
      <w:r w:rsidRPr="008067EB">
        <w:rPr>
          <w:rFonts w:ascii="Arial Narrow" w:hAnsi="Arial Narrow" w:cs="Times New Roman"/>
          <w:iCs/>
          <w:sz w:val="22"/>
          <w:szCs w:val="22"/>
        </w:rPr>
        <w:t xml:space="preserve">the participants </w:t>
      </w:r>
      <w:r>
        <w:rPr>
          <w:rFonts w:ascii="Arial Narrow" w:hAnsi="Arial Narrow" w:cs="Times New Roman"/>
          <w:iCs/>
          <w:sz w:val="22"/>
          <w:szCs w:val="22"/>
        </w:rPr>
        <w:t xml:space="preserve">will </w:t>
      </w:r>
      <w:r w:rsidRPr="008067EB">
        <w:rPr>
          <w:rFonts w:ascii="Arial Narrow" w:hAnsi="Arial Narrow" w:cs="Times New Roman"/>
          <w:iCs/>
          <w:sz w:val="22"/>
          <w:szCs w:val="22"/>
        </w:rPr>
        <w:t>be expected to do, the time involved, and other relevant details</w:t>
      </w:r>
      <w:r w:rsidRPr="00383925">
        <w:rPr>
          <w:rFonts w:ascii="Arial Narrow" w:hAnsi="Arial Narrow" w:cs="Times New Roman"/>
          <w:i/>
          <w:sz w:val="22"/>
          <w:szCs w:val="22"/>
        </w:rPr>
        <w:t>.</w:t>
      </w:r>
    </w:p>
    <w:p w14:paraId="7FB491B2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  <w:lang w:val="pt-PT"/>
        </w:rPr>
      </w:pPr>
    </w:p>
    <w:p w14:paraId="4D464722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  <w:lang w:val="pt-PT"/>
        </w:rPr>
        <w:t>Participant</w:t>
      </w:r>
      <w:r w:rsidRPr="00383925">
        <w:rPr>
          <w:rFonts w:ascii="Arial Narrow" w:hAnsi="Arial Narrow" w:cs="Times New Roman"/>
          <w:b/>
          <w:sz w:val="22"/>
          <w:szCs w:val="22"/>
          <w:u w:val="single"/>
        </w:rPr>
        <w:t xml:space="preserve">’s Rights </w:t>
      </w:r>
    </w:p>
    <w:p w14:paraId="1C23CBBB" w14:textId="77777777" w:rsidR="0031543D" w:rsidRPr="008067EB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>Taking part in the study is voluntary;</w:t>
      </w:r>
    </w:p>
    <w:p w14:paraId="244B7963" w14:textId="77777777" w:rsidR="0031543D" w:rsidRPr="008067EB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 xml:space="preserve">You can decline to answer any particular question; </w:t>
      </w:r>
    </w:p>
    <w:p w14:paraId="7E7C8422" w14:textId="77777777" w:rsidR="0031543D" w:rsidRPr="008067EB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 xml:space="preserve">You can withdraw from the study at any point in time; </w:t>
      </w:r>
    </w:p>
    <w:p w14:paraId="09E5FCE6" w14:textId="77777777" w:rsidR="0031543D" w:rsidRPr="008067EB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>You can ask any questions about the study at any time during participation;</w:t>
      </w:r>
    </w:p>
    <w:p w14:paraId="5723B070" w14:textId="77777777" w:rsidR="0031543D" w:rsidRPr="008067EB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>Your name will not be used in any research outcomes; and</w:t>
      </w:r>
    </w:p>
    <w:p w14:paraId="0F348AF6" w14:textId="77777777" w:rsidR="0031543D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8067EB">
        <w:rPr>
          <w:rFonts w:ascii="Arial Narrow" w:hAnsi="Arial Narrow" w:cs="Times New Roman"/>
          <w:sz w:val="22"/>
          <w:szCs w:val="22"/>
        </w:rPr>
        <w:t>You will be briefed on the findings of the study after it has been concluded</w:t>
      </w:r>
      <w:r w:rsidRPr="00383925">
        <w:rPr>
          <w:rFonts w:ascii="Arial Narrow" w:hAnsi="Arial Narrow" w:cs="Times New Roman"/>
          <w:sz w:val="22"/>
          <w:szCs w:val="22"/>
        </w:rPr>
        <w:t xml:space="preserve">. </w:t>
      </w:r>
    </w:p>
    <w:p w14:paraId="6DC3C3C6" w14:textId="77777777" w:rsidR="0031543D" w:rsidRPr="00383925" w:rsidRDefault="0031543D" w:rsidP="0031543D">
      <w:pPr>
        <w:pStyle w:val="Body"/>
        <w:numPr>
          <w:ilvl w:val="0"/>
          <w:numId w:val="13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383925">
        <w:rPr>
          <w:rFonts w:ascii="Arial Narrow" w:hAnsi="Arial Narrow" w:cs="Times New Roman"/>
          <w:sz w:val="22"/>
          <w:szCs w:val="22"/>
        </w:rPr>
        <w:t xml:space="preserve">You can ask the researcher to switch off the recorder at any time during the interview. </w:t>
      </w:r>
    </w:p>
    <w:p w14:paraId="0A3A7CEB" w14:textId="4197F320" w:rsidR="0031543D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</w:p>
    <w:p w14:paraId="7D56E44B" w14:textId="77777777" w:rsidR="00D65C1B" w:rsidRPr="00383925" w:rsidRDefault="00D65C1B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</w:p>
    <w:p w14:paraId="00D6EBC3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</w:rPr>
        <w:t>Payment or Monetary Benefits</w:t>
      </w:r>
    </w:p>
    <w:p w14:paraId="501F47A5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sz w:val="22"/>
          <w:szCs w:val="22"/>
        </w:rPr>
        <w:t>You will not receive any payments for your participation since the data will only be used for academic purposes.</w:t>
      </w:r>
    </w:p>
    <w:p w14:paraId="5B0C5A6F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03F6434C" w14:textId="77777777" w:rsidR="0031543D" w:rsidRPr="00383925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383925">
        <w:rPr>
          <w:rFonts w:ascii="Arial Narrow" w:hAnsi="Arial Narrow" w:cs="Times New Roman"/>
          <w:b/>
          <w:sz w:val="22"/>
          <w:szCs w:val="22"/>
          <w:u w:val="single"/>
        </w:rPr>
        <w:t xml:space="preserve">Project Contacts </w:t>
      </w:r>
    </w:p>
    <w:p w14:paraId="19806E76" w14:textId="77777777" w:rsidR="0031543D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  <w:r w:rsidRPr="008067EB">
        <w:rPr>
          <w:rFonts w:ascii="Arial Narrow" w:hAnsi="Arial Narrow" w:cs="Times New Roman"/>
          <w:iCs/>
          <w:sz w:val="22"/>
          <w:szCs w:val="22"/>
        </w:rPr>
        <w:t>Include the names and contact details of the researcher/</w:t>
      </w:r>
      <w:r w:rsidRPr="00383925">
        <w:rPr>
          <w:rFonts w:ascii="Arial Narrow" w:hAnsi="Arial Narrow" w:cs="Times New Roman"/>
          <w:i/>
          <w:sz w:val="22"/>
          <w:szCs w:val="22"/>
        </w:rPr>
        <w:t>s.</w:t>
      </w:r>
    </w:p>
    <w:p w14:paraId="6F1A7304" w14:textId="77777777" w:rsidR="0031543D" w:rsidRDefault="0031543D" w:rsidP="0031543D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</w:p>
    <w:p w14:paraId="64BB4B99" w14:textId="77777777" w:rsidR="0031543D" w:rsidRPr="00383925" w:rsidRDefault="0031543D" w:rsidP="0031543D">
      <w:pPr>
        <w:pStyle w:val="ListParagraph"/>
        <w:ind w:left="0" w:firstLine="720"/>
        <w:jc w:val="both"/>
        <w:rPr>
          <w:rFonts w:ascii="Arial Narrow" w:eastAsia="Times New Roman" w:hAnsi="Arial Narrow" w:cs="Times New Roman"/>
          <w:bCs/>
        </w:rPr>
      </w:pPr>
      <w:r w:rsidRPr="00383925">
        <w:rPr>
          <w:rFonts w:ascii="Arial Narrow" w:eastAsia="Times New Roman" w:hAnsi="Arial Narrow" w:cs="Times New Roman"/>
          <w:bCs/>
        </w:rPr>
        <w:t>Name of researcher:</w:t>
      </w:r>
    </w:p>
    <w:p w14:paraId="00502333" w14:textId="77777777" w:rsidR="0031543D" w:rsidRPr="00383925" w:rsidRDefault="0031543D" w:rsidP="0031543D">
      <w:pPr>
        <w:pStyle w:val="ListParagraph"/>
        <w:ind w:left="0" w:firstLine="720"/>
        <w:jc w:val="both"/>
        <w:rPr>
          <w:rFonts w:ascii="Arial Narrow" w:eastAsia="Times New Roman" w:hAnsi="Arial Narrow" w:cs="Times New Roman"/>
          <w:bCs/>
        </w:rPr>
      </w:pPr>
      <w:r w:rsidRPr="00383925">
        <w:rPr>
          <w:rFonts w:ascii="Arial Narrow" w:eastAsia="Times New Roman" w:hAnsi="Arial Narrow" w:cs="Times New Roman"/>
          <w:bCs/>
        </w:rPr>
        <w:t>Full address:</w:t>
      </w:r>
    </w:p>
    <w:p w14:paraId="1D62FD3F" w14:textId="77777777" w:rsidR="0031543D" w:rsidRPr="00383925" w:rsidRDefault="0031543D" w:rsidP="0031543D">
      <w:pPr>
        <w:pStyle w:val="ListParagraph"/>
        <w:ind w:left="0" w:firstLine="720"/>
        <w:jc w:val="both"/>
        <w:rPr>
          <w:rFonts w:ascii="Arial Narrow" w:eastAsia="Times New Roman" w:hAnsi="Arial Narrow" w:cs="Times New Roman"/>
          <w:bCs/>
        </w:rPr>
      </w:pPr>
      <w:r w:rsidRPr="00383925">
        <w:rPr>
          <w:rFonts w:ascii="Arial Narrow" w:eastAsia="Times New Roman" w:hAnsi="Arial Narrow" w:cs="Times New Roman"/>
          <w:bCs/>
        </w:rPr>
        <w:t>Tel:</w:t>
      </w:r>
    </w:p>
    <w:p w14:paraId="799A29AF" w14:textId="77777777" w:rsidR="0031543D" w:rsidRPr="00383925" w:rsidRDefault="0031543D" w:rsidP="0031543D">
      <w:pPr>
        <w:pStyle w:val="ListParagraph"/>
        <w:ind w:left="0" w:firstLine="720"/>
        <w:jc w:val="both"/>
        <w:rPr>
          <w:rFonts w:ascii="Arial Narrow" w:eastAsia="Times New Roman" w:hAnsi="Arial Narrow" w:cs="Times New Roman"/>
          <w:bCs/>
        </w:rPr>
      </w:pPr>
      <w:r w:rsidRPr="00383925">
        <w:rPr>
          <w:rFonts w:ascii="Arial Narrow" w:eastAsia="Times New Roman" w:hAnsi="Arial Narrow" w:cs="Times New Roman"/>
          <w:bCs/>
        </w:rPr>
        <w:t>Email:</w:t>
      </w:r>
    </w:p>
    <w:p w14:paraId="2A3E17F6" w14:textId="77777777" w:rsidR="0031543D" w:rsidRPr="00383925" w:rsidRDefault="0031543D" w:rsidP="0031543D">
      <w:pPr>
        <w:pStyle w:val="ListParagraph"/>
        <w:ind w:left="0"/>
        <w:jc w:val="both"/>
        <w:rPr>
          <w:rFonts w:ascii="Arial Narrow" w:eastAsia="Times New Roman" w:hAnsi="Arial Narrow" w:cs="Times New Roman"/>
          <w:b/>
          <w:bCs/>
        </w:rPr>
      </w:pPr>
    </w:p>
    <w:p w14:paraId="2B29F5BC" w14:textId="77777777" w:rsidR="0031543D" w:rsidRPr="00383925" w:rsidRDefault="0031543D" w:rsidP="0031543D">
      <w:pPr>
        <w:pStyle w:val="ListParagraph"/>
        <w:spacing w:after="0"/>
        <w:ind w:left="0"/>
        <w:jc w:val="both"/>
        <w:rPr>
          <w:rFonts w:ascii="Arial Narrow" w:eastAsia="Times New Roman" w:hAnsi="Arial Narrow" w:cs="Times New Roman"/>
          <w:b/>
          <w:bCs/>
          <w:u w:val="single"/>
        </w:rPr>
      </w:pPr>
      <w:r w:rsidRPr="00383925">
        <w:rPr>
          <w:rFonts w:ascii="Arial Narrow" w:eastAsia="Times New Roman" w:hAnsi="Arial Narrow" w:cs="Times New Roman"/>
          <w:b/>
          <w:bCs/>
          <w:u w:val="single"/>
        </w:rPr>
        <w:t>Concerns about this Research</w:t>
      </w:r>
    </w:p>
    <w:p w14:paraId="03C4FE13" w14:textId="46C2849C" w:rsidR="0031543D" w:rsidRPr="00383925" w:rsidRDefault="0031543D" w:rsidP="0031543D">
      <w:pPr>
        <w:jc w:val="both"/>
        <w:rPr>
          <w:rFonts w:ascii="Arial Narrow" w:hAnsi="Arial Narrow" w:cs="Times New Roman"/>
        </w:rPr>
      </w:pPr>
      <w:r w:rsidRPr="00383925">
        <w:rPr>
          <w:rFonts w:ascii="Arial Narrow" w:hAnsi="Arial Narrow" w:cs="Times New Roman"/>
        </w:rPr>
        <w:t xml:space="preserve">If you have any worry concerning this research or about how it is being conducted, you can contact the Research </w:t>
      </w:r>
      <w:r w:rsidR="00D65C1B">
        <w:rPr>
          <w:rFonts w:ascii="Arial Narrow" w:hAnsi="Arial Narrow" w:cs="Times New Roman"/>
        </w:rPr>
        <w:t xml:space="preserve">Office </w:t>
      </w:r>
      <w:r w:rsidRPr="00383925">
        <w:rPr>
          <w:rFonts w:ascii="Arial Narrow" w:hAnsi="Arial Narrow" w:cs="Times New Roman"/>
        </w:rPr>
        <w:t xml:space="preserve">at Fiji National University, Nasinu Campus on +679 3394000 or email </w:t>
      </w:r>
      <w:r w:rsidR="00D65C1B">
        <w:rPr>
          <w:rFonts w:ascii="Arial Narrow" w:hAnsi="Arial Narrow" w:cs="Times New Roman"/>
        </w:rPr>
        <w:t xml:space="preserve">Grant &amp; Ethics Officer </w:t>
      </w:r>
      <w:hyperlink r:id="rId8" w:history="1">
        <w:r w:rsidR="00D65C1B" w:rsidRPr="008D7CA9">
          <w:rPr>
            <w:rStyle w:val="Hyperlink"/>
            <w:rFonts w:ascii="Arial Narrow" w:hAnsi="Arial Narrow"/>
          </w:rPr>
          <w:t>reena.singh@fnu.ac.fj</w:t>
        </w:r>
      </w:hyperlink>
      <w:r w:rsidRPr="00383925">
        <w:rPr>
          <w:rFonts w:ascii="Arial Narrow" w:hAnsi="Arial Narrow" w:cs="Times New Roman"/>
        </w:rPr>
        <w:t>.</w:t>
      </w:r>
    </w:p>
    <w:p w14:paraId="3753CB09" w14:textId="77777777" w:rsidR="0031543D" w:rsidRPr="00383925" w:rsidRDefault="0031543D" w:rsidP="0031543D">
      <w:pPr>
        <w:jc w:val="both"/>
        <w:rPr>
          <w:rFonts w:ascii="Arial Narrow" w:hAnsi="Arial Narrow" w:cs="Times New Roman"/>
        </w:rPr>
      </w:pPr>
    </w:p>
    <w:p w14:paraId="24A0F196" w14:textId="77777777" w:rsidR="0031543D" w:rsidRPr="00383925" w:rsidRDefault="0031543D" w:rsidP="0031543D">
      <w:pPr>
        <w:jc w:val="both"/>
        <w:rPr>
          <w:rFonts w:ascii="Arial Narrow" w:hAnsi="Arial Narrow" w:cs="Times New Roman"/>
        </w:rPr>
      </w:pPr>
    </w:p>
    <w:p w14:paraId="6C603FD0" w14:textId="7FD0E970" w:rsidR="007C4A3F" w:rsidRDefault="007C4A3F" w:rsidP="00595846">
      <w:bookmarkStart w:id="0" w:name="_GoBack"/>
      <w:bookmarkEnd w:id="0"/>
    </w:p>
    <w:sectPr w:rsidR="007C4A3F" w:rsidSect="00D34F3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16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03597" w14:textId="77777777" w:rsidR="00610C24" w:rsidRDefault="00610C24" w:rsidP="00595846">
      <w:r>
        <w:separator/>
      </w:r>
    </w:p>
  </w:endnote>
  <w:endnote w:type="continuationSeparator" w:id="0">
    <w:p w14:paraId="6EB26C3E" w14:textId="77777777" w:rsidR="00610C24" w:rsidRDefault="00610C24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2264085"/>
      <w:docPartObj>
        <w:docPartGallery w:val="Page Numbers (Top of Page)"/>
        <w:docPartUnique/>
      </w:docPartObj>
    </w:sdtPr>
    <w:sdtEndPr/>
    <w:sdtContent>
      <w:p w14:paraId="677E96D7" w14:textId="54C0E8E1" w:rsidR="00610C24" w:rsidRDefault="00610C24" w:rsidP="00610C24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65C1B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 w:rsidR="00D65C1B">
          <w:rPr>
            <w:b/>
            <w:bCs/>
          </w:rPr>
          <w:t>2</w:t>
        </w:r>
      </w:p>
    </w:sdtContent>
  </w:sdt>
  <w:p w14:paraId="26DBC3CA" w14:textId="77777777" w:rsidR="00610C24" w:rsidRDefault="00610C24" w:rsidP="00610C2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98DFE" w14:textId="2CC6E1C2" w:rsidR="00610C24" w:rsidRDefault="00610C24" w:rsidP="00610C24">
    <w:pPr>
      <w:pStyle w:val="Footer"/>
      <w:jc w:val="right"/>
    </w:pPr>
    <w:r>
      <w:tab/>
    </w:r>
    <w:r>
      <w:tab/>
    </w:r>
    <w:sdt>
      <w:sdtPr>
        <w:id w:val="-1769616900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65C1B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65C1B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sdtContent>
    </w:sdt>
  </w:p>
  <w:p w14:paraId="5912E2AB" w14:textId="420820A7" w:rsidR="00610C24" w:rsidRDefault="00610C24" w:rsidP="00610C24">
    <w:pPr>
      <w:pStyle w:val="Footer"/>
      <w:tabs>
        <w:tab w:val="clear" w:pos="4680"/>
        <w:tab w:val="clear" w:pos="9360"/>
        <w:tab w:val="left" w:pos="5655"/>
        <w:tab w:val="left" w:pos="75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66BB0" w14:textId="77777777" w:rsidR="00610C24" w:rsidRDefault="00610C24" w:rsidP="00595846">
      <w:r>
        <w:separator/>
      </w:r>
    </w:p>
  </w:footnote>
  <w:footnote w:type="continuationSeparator" w:id="0">
    <w:p w14:paraId="7391282D" w14:textId="77777777" w:rsidR="00610C24" w:rsidRDefault="00610C24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08EF51DA" w:rsidR="00610C24" w:rsidRDefault="00610C24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51908911">
          <wp:simplePos x="0" y="0"/>
          <wp:positionH relativeFrom="page">
            <wp:posOffset>11875</wp:posOffset>
          </wp:positionH>
          <wp:positionV relativeFrom="margin">
            <wp:posOffset>-1356105</wp:posOffset>
          </wp:positionV>
          <wp:extent cx="7553077" cy="10664041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36EC0626" w:rsidR="00610C24" w:rsidRDefault="00610C24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34B7F97E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98" name="Picture 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2B0F"/>
    <w:multiLevelType w:val="hybridMultilevel"/>
    <w:tmpl w:val="58182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13C82"/>
    <w:multiLevelType w:val="hybridMultilevel"/>
    <w:tmpl w:val="39E8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AEC6E">
      <w:numFmt w:val="bullet"/>
      <w:lvlText w:val="•"/>
      <w:lvlJc w:val="left"/>
      <w:pPr>
        <w:ind w:left="1440" w:hanging="360"/>
      </w:pPr>
      <w:rPr>
        <w:rFonts w:ascii="Times New Roman" w:eastAsia="Arial Unicode M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2492A"/>
    <w:multiLevelType w:val="multilevel"/>
    <w:tmpl w:val="1244F6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A9C617C"/>
    <w:multiLevelType w:val="multilevel"/>
    <w:tmpl w:val="B894A30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406D532C"/>
    <w:multiLevelType w:val="multilevel"/>
    <w:tmpl w:val="ED0CAA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B096FA1"/>
    <w:multiLevelType w:val="hybridMultilevel"/>
    <w:tmpl w:val="84B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107E97"/>
    <w:multiLevelType w:val="multilevel"/>
    <w:tmpl w:val="9760B200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602D6816"/>
    <w:multiLevelType w:val="hybridMultilevel"/>
    <w:tmpl w:val="D1C2A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06FD3"/>
    <w:multiLevelType w:val="multilevel"/>
    <w:tmpl w:val="89BA2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10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11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0"/>
  </w:num>
  <w:num w:numId="5">
    <w:abstractNumId w:val="9"/>
  </w:num>
  <w:num w:numId="6">
    <w:abstractNumId w:val="3"/>
  </w:num>
  <w:num w:numId="7">
    <w:abstractNumId w:val="4"/>
  </w:num>
  <w:num w:numId="8">
    <w:abstractNumId w:val="5"/>
  </w:num>
  <w:num w:numId="9">
    <w:abstractNumId w:val="7"/>
  </w:num>
  <w:num w:numId="10">
    <w:abstractNumId w:val="1"/>
  </w:num>
  <w:num w:numId="11">
    <w:abstractNumId w:val="6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NZ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C7964"/>
    <w:rsid w:val="000F015C"/>
    <w:rsid w:val="00163E20"/>
    <w:rsid w:val="0031543D"/>
    <w:rsid w:val="0037431E"/>
    <w:rsid w:val="003A4DE9"/>
    <w:rsid w:val="003C2B1A"/>
    <w:rsid w:val="003F1377"/>
    <w:rsid w:val="00423712"/>
    <w:rsid w:val="00481028"/>
    <w:rsid w:val="004904F2"/>
    <w:rsid w:val="004C1D4A"/>
    <w:rsid w:val="00595846"/>
    <w:rsid w:val="005A50AD"/>
    <w:rsid w:val="00610C24"/>
    <w:rsid w:val="007C4A3F"/>
    <w:rsid w:val="009822DD"/>
    <w:rsid w:val="00A11041"/>
    <w:rsid w:val="00A52096"/>
    <w:rsid w:val="00A61B53"/>
    <w:rsid w:val="00A743E8"/>
    <w:rsid w:val="00B2311B"/>
    <w:rsid w:val="00B7498A"/>
    <w:rsid w:val="00C27031"/>
    <w:rsid w:val="00C5298F"/>
    <w:rsid w:val="00C845CE"/>
    <w:rsid w:val="00D34F3A"/>
    <w:rsid w:val="00D65C1B"/>
    <w:rsid w:val="00E00524"/>
    <w:rsid w:val="00F40C12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C24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10C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610C2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10C2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10C24"/>
    <w:rPr>
      <w:color w:val="808080"/>
    </w:rPr>
  </w:style>
  <w:style w:type="paragraph" w:customStyle="1" w:styleId="Body">
    <w:name w:val="Body"/>
    <w:rsid w:val="0031543D"/>
    <w:rPr>
      <w:rFonts w:ascii="Times New Roman" w:eastAsia="Arial Unicode MS" w:hAnsi="Times New Roman" w:cs="Arial Unicode MS"/>
      <w:color w:val="000000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ena.singh@fnu.ac.fj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179C"/>
    <w:rsid w:val="0012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179C"/>
    <w:rPr>
      <w:color w:val="808080"/>
    </w:rPr>
  </w:style>
  <w:style w:type="paragraph" w:customStyle="1" w:styleId="2E2FD8E0007847AFA460F80A78453AAB">
    <w:name w:val="2E2FD8E0007847AFA460F80A78453AAB"/>
    <w:rsid w:val="0012179C"/>
  </w:style>
  <w:style w:type="paragraph" w:customStyle="1" w:styleId="FC7F16004AFE42359642868C837BEEF3">
    <w:name w:val="FC7F16004AFE42359642868C837BEEF3"/>
    <w:rsid w:val="0012179C"/>
  </w:style>
  <w:style w:type="paragraph" w:customStyle="1" w:styleId="386E0D2F9CA74F9CBE1094F6A7285D47">
    <w:name w:val="386E0D2F9CA74F9CBE1094F6A7285D47"/>
    <w:rsid w:val="0012179C"/>
  </w:style>
  <w:style w:type="paragraph" w:customStyle="1" w:styleId="4B4AE0B25E2D43B9997359DD8F8937D0">
    <w:name w:val="4B4AE0B25E2D43B9997359DD8F8937D0"/>
    <w:rsid w:val="0012179C"/>
  </w:style>
  <w:style w:type="paragraph" w:customStyle="1" w:styleId="F15084C2CA6C49FDB5AC5656EF0D4D7D">
    <w:name w:val="F15084C2CA6C49FDB5AC5656EF0D4D7D"/>
    <w:rsid w:val="0012179C"/>
  </w:style>
  <w:style w:type="paragraph" w:customStyle="1" w:styleId="9D7E8DDF46624312B386819DC2DB7824">
    <w:name w:val="9D7E8DDF46624312B386819DC2DB7824"/>
    <w:rsid w:val="0012179C"/>
  </w:style>
  <w:style w:type="paragraph" w:customStyle="1" w:styleId="03959166170C4641BCE388400C26EDB1">
    <w:name w:val="03959166170C4641BCE388400C26EDB1"/>
    <w:rsid w:val="0012179C"/>
  </w:style>
  <w:style w:type="paragraph" w:customStyle="1" w:styleId="FEDDCEED13F04512AA4E01F4DCA5B5C9">
    <w:name w:val="FEDDCEED13F04512AA4E01F4DCA5B5C9"/>
    <w:rsid w:val="0012179C"/>
  </w:style>
  <w:style w:type="paragraph" w:customStyle="1" w:styleId="F46C47DD1C2347C98746DCF20D10A8F6">
    <w:name w:val="F46C47DD1C2347C98746DCF20D10A8F6"/>
    <w:rsid w:val="0012179C"/>
  </w:style>
  <w:style w:type="paragraph" w:customStyle="1" w:styleId="8C4A02538793459C905542182D59EC9B">
    <w:name w:val="8C4A02538793459C905542182D59EC9B"/>
    <w:rsid w:val="0012179C"/>
  </w:style>
  <w:style w:type="paragraph" w:customStyle="1" w:styleId="5808F26AF0E8403283892F6AAB3138B8">
    <w:name w:val="5808F26AF0E8403283892F6AAB3138B8"/>
    <w:rsid w:val="0012179C"/>
  </w:style>
  <w:style w:type="paragraph" w:customStyle="1" w:styleId="08367AB9BEA9415B8485F565B4B9ABFD">
    <w:name w:val="08367AB9BEA9415B8485F565B4B9ABFD"/>
    <w:rsid w:val="0012179C"/>
  </w:style>
  <w:style w:type="paragraph" w:customStyle="1" w:styleId="DFF4F7118BFC44D19558A66C5B71F8FA">
    <w:name w:val="DFF4F7118BFC44D19558A66C5B71F8FA"/>
    <w:rsid w:val="0012179C"/>
  </w:style>
  <w:style w:type="paragraph" w:customStyle="1" w:styleId="2A52B29C335C42318387F130B9D906F8">
    <w:name w:val="2A52B29C335C42318387F130B9D906F8"/>
    <w:rsid w:val="0012179C"/>
  </w:style>
  <w:style w:type="paragraph" w:customStyle="1" w:styleId="8701491C28794F32A88D0F2FFA4E359A">
    <w:name w:val="8701491C28794F32A88D0F2FFA4E359A"/>
    <w:rsid w:val="0012179C"/>
  </w:style>
  <w:style w:type="paragraph" w:customStyle="1" w:styleId="D10682A3A75849C6AA781CDD4BC09608">
    <w:name w:val="D10682A3A75849C6AA781CDD4BC09608"/>
    <w:rsid w:val="0012179C"/>
  </w:style>
  <w:style w:type="paragraph" w:customStyle="1" w:styleId="713F35D480624759A63B63AD30A4C65D">
    <w:name w:val="713F35D480624759A63B63AD30A4C65D"/>
    <w:rsid w:val="0012179C"/>
  </w:style>
  <w:style w:type="paragraph" w:customStyle="1" w:styleId="2CF4A5D0783D417D9A7CBE4A20C3D440">
    <w:name w:val="2CF4A5D0783D417D9A7CBE4A20C3D440"/>
    <w:rsid w:val="0012179C"/>
  </w:style>
  <w:style w:type="paragraph" w:customStyle="1" w:styleId="8C042606A0CC4ED58571C72D28D9E95D">
    <w:name w:val="8C042606A0CC4ED58571C72D28D9E95D"/>
    <w:rsid w:val="0012179C"/>
  </w:style>
  <w:style w:type="paragraph" w:customStyle="1" w:styleId="5E9FB3594E1144B8806BB278268C8A90">
    <w:name w:val="5E9FB3594E1144B8806BB278268C8A90"/>
    <w:rsid w:val="0012179C"/>
  </w:style>
  <w:style w:type="paragraph" w:customStyle="1" w:styleId="8B374C80F965428AAE52FD9DC1685B8D">
    <w:name w:val="8B374C80F965428AAE52FD9DC1685B8D"/>
    <w:rsid w:val="0012179C"/>
  </w:style>
  <w:style w:type="paragraph" w:customStyle="1" w:styleId="9BF41BD781D64A918DBD8AA6D9769403">
    <w:name w:val="9BF41BD781D64A918DBD8AA6D9769403"/>
    <w:rsid w:val="0012179C"/>
  </w:style>
  <w:style w:type="paragraph" w:customStyle="1" w:styleId="624C451CDE1341FCA0FFB2208CB951A4">
    <w:name w:val="624C451CDE1341FCA0FFB2208CB951A4"/>
    <w:rsid w:val="0012179C"/>
  </w:style>
  <w:style w:type="paragraph" w:customStyle="1" w:styleId="CA85116733854331A31C1666207940F0">
    <w:name w:val="CA85116733854331A31C1666207940F0"/>
    <w:rsid w:val="0012179C"/>
  </w:style>
  <w:style w:type="paragraph" w:customStyle="1" w:styleId="A6F93314D20D4F96AA3692904A82C4A2">
    <w:name w:val="A6F93314D20D4F96AA3692904A82C4A2"/>
    <w:rsid w:val="0012179C"/>
  </w:style>
  <w:style w:type="paragraph" w:customStyle="1" w:styleId="6F6DE5CECBD5420CAE425D05886DA926">
    <w:name w:val="6F6DE5CECBD5420CAE425D05886DA926"/>
    <w:rsid w:val="0012179C"/>
  </w:style>
  <w:style w:type="paragraph" w:customStyle="1" w:styleId="79AD383D5AA34C31AAF0940D6E6A2205">
    <w:name w:val="79AD383D5AA34C31AAF0940D6E6A2205"/>
    <w:rsid w:val="0012179C"/>
  </w:style>
  <w:style w:type="paragraph" w:customStyle="1" w:styleId="2B3542AAAAF342AF884A71B529263DF6">
    <w:name w:val="2B3542AAAAF342AF884A71B529263DF6"/>
    <w:rsid w:val="0012179C"/>
  </w:style>
  <w:style w:type="paragraph" w:customStyle="1" w:styleId="1481DFF686604B16A6A96C533911D237">
    <w:name w:val="1481DFF686604B16A6A96C533911D237"/>
    <w:rsid w:val="0012179C"/>
  </w:style>
  <w:style w:type="paragraph" w:customStyle="1" w:styleId="2D9784B30105444FBA30A7E48B2E5F7A">
    <w:name w:val="2D9784B30105444FBA30A7E48B2E5F7A"/>
    <w:rsid w:val="0012179C"/>
  </w:style>
  <w:style w:type="paragraph" w:customStyle="1" w:styleId="CFAC61ED4208449DBA6F12362BD71F51">
    <w:name w:val="CFAC61ED4208449DBA6F12362BD71F51"/>
    <w:rsid w:val="0012179C"/>
  </w:style>
  <w:style w:type="paragraph" w:customStyle="1" w:styleId="0C198D4246CA4A1681E35814C85EDBB8">
    <w:name w:val="0C198D4246CA4A1681E35814C85EDBB8"/>
    <w:rsid w:val="0012179C"/>
  </w:style>
  <w:style w:type="paragraph" w:customStyle="1" w:styleId="80DFBB3E0A3745EE86A410509A506FB7">
    <w:name w:val="80DFBB3E0A3745EE86A410509A506FB7"/>
    <w:rsid w:val="0012179C"/>
  </w:style>
  <w:style w:type="paragraph" w:customStyle="1" w:styleId="EEA04D89250F43DCB1EDDF57BB1F04C3">
    <w:name w:val="EEA04D89250F43DCB1EDDF57BB1F04C3"/>
    <w:rsid w:val="0012179C"/>
  </w:style>
  <w:style w:type="paragraph" w:customStyle="1" w:styleId="966C1C6C5E05454893EFC003D29853E8">
    <w:name w:val="966C1C6C5E05454893EFC003D29853E8"/>
    <w:rsid w:val="0012179C"/>
  </w:style>
  <w:style w:type="paragraph" w:customStyle="1" w:styleId="154A480A9DB745D994D5DA6BE4CF20C2">
    <w:name w:val="154A480A9DB745D994D5DA6BE4CF20C2"/>
    <w:rsid w:val="0012179C"/>
  </w:style>
  <w:style w:type="paragraph" w:customStyle="1" w:styleId="61B00918964B42888DD2334CA6124E06">
    <w:name w:val="61B00918964B42888DD2334CA6124E06"/>
    <w:rsid w:val="0012179C"/>
  </w:style>
  <w:style w:type="paragraph" w:customStyle="1" w:styleId="CFA1176E36264002B91D8974E521097E">
    <w:name w:val="CFA1176E36264002B91D8974E521097E"/>
    <w:rsid w:val="0012179C"/>
  </w:style>
  <w:style w:type="paragraph" w:customStyle="1" w:styleId="C2061468E39846798A81828AA6D8E442">
    <w:name w:val="C2061468E39846798A81828AA6D8E442"/>
    <w:rsid w:val="0012179C"/>
  </w:style>
  <w:style w:type="paragraph" w:customStyle="1" w:styleId="5C26029739EB472DB5459F408C9013CB">
    <w:name w:val="5C26029739EB472DB5459F408C9013CB"/>
    <w:rsid w:val="0012179C"/>
  </w:style>
  <w:style w:type="paragraph" w:customStyle="1" w:styleId="5B0ACA32F97F43C396190326F3080226">
    <w:name w:val="5B0ACA32F97F43C396190326F3080226"/>
    <w:rsid w:val="0012179C"/>
  </w:style>
  <w:style w:type="paragraph" w:customStyle="1" w:styleId="B0AC6CF76B834EE49FC165A78A941770">
    <w:name w:val="B0AC6CF76B834EE49FC165A78A941770"/>
    <w:rsid w:val="0012179C"/>
  </w:style>
  <w:style w:type="paragraph" w:customStyle="1" w:styleId="6824A92E6D7547E4B05D4A15F1F77029">
    <w:name w:val="6824A92E6D7547E4B05D4A15F1F77029"/>
    <w:rsid w:val="0012179C"/>
  </w:style>
  <w:style w:type="paragraph" w:customStyle="1" w:styleId="3A7CFC7269324821B3F5F4D5661DDD60">
    <w:name w:val="3A7CFC7269324821B3F5F4D5661DDD60"/>
    <w:rsid w:val="0012179C"/>
  </w:style>
  <w:style w:type="paragraph" w:customStyle="1" w:styleId="EB8946B05CA3412DBD6CA5A6C893E534">
    <w:name w:val="EB8946B05CA3412DBD6CA5A6C893E534"/>
    <w:rsid w:val="0012179C"/>
  </w:style>
  <w:style w:type="paragraph" w:customStyle="1" w:styleId="9F37C5EB8ADA42B2B0C735C42DA601BA">
    <w:name w:val="9F37C5EB8ADA42B2B0C735C42DA601BA"/>
    <w:rsid w:val="0012179C"/>
  </w:style>
  <w:style w:type="paragraph" w:customStyle="1" w:styleId="7147C0513D9B40ECB4A9926E579D76C8">
    <w:name w:val="7147C0513D9B40ECB4A9926E579D76C8"/>
    <w:rsid w:val="0012179C"/>
  </w:style>
  <w:style w:type="paragraph" w:customStyle="1" w:styleId="02B8E20A01C14871B3CAB9B9D0D33C84">
    <w:name w:val="02B8E20A01C14871B3CAB9B9D0D33C84"/>
    <w:rsid w:val="0012179C"/>
  </w:style>
  <w:style w:type="paragraph" w:customStyle="1" w:styleId="1174811AA9E948D29189B29738A1BB11">
    <w:name w:val="1174811AA9E948D29189B29738A1BB11"/>
    <w:rsid w:val="0012179C"/>
  </w:style>
  <w:style w:type="paragraph" w:customStyle="1" w:styleId="0C080315DC0441F086D38A9AA8B6F2EE">
    <w:name w:val="0C080315DC0441F086D38A9AA8B6F2EE"/>
    <w:rsid w:val="0012179C"/>
  </w:style>
  <w:style w:type="paragraph" w:customStyle="1" w:styleId="906BD1E78EB64293BE9C303599E6855D">
    <w:name w:val="906BD1E78EB64293BE9C303599E6855D"/>
    <w:rsid w:val="0012179C"/>
  </w:style>
  <w:style w:type="paragraph" w:customStyle="1" w:styleId="886F7DBDD89F4A8694DD3FD1AD5058A5">
    <w:name w:val="886F7DBDD89F4A8694DD3FD1AD5058A5"/>
    <w:rsid w:val="0012179C"/>
  </w:style>
  <w:style w:type="paragraph" w:customStyle="1" w:styleId="99FC5C46470A429680415FEF57B0A8EE">
    <w:name w:val="99FC5C46470A429680415FEF57B0A8EE"/>
    <w:rsid w:val="0012179C"/>
  </w:style>
  <w:style w:type="paragraph" w:customStyle="1" w:styleId="69FBA010B924421FA47480CB52E882C2">
    <w:name w:val="69FBA010B924421FA47480CB52E882C2"/>
    <w:rsid w:val="0012179C"/>
  </w:style>
  <w:style w:type="paragraph" w:customStyle="1" w:styleId="D72289DCF91A4F75A312A7C785772CC7">
    <w:name w:val="D72289DCF91A4F75A312A7C785772CC7"/>
    <w:rsid w:val="0012179C"/>
  </w:style>
  <w:style w:type="paragraph" w:customStyle="1" w:styleId="3BFB41AA46724F20B6B6E59289C97E1D">
    <w:name w:val="3BFB41AA46724F20B6B6E59289C97E1D"/>
    <w:rsid w:val="0012179C"/>
  </w:style>
  <w:style w:type="paragraph" w:customStyle="1" w:styleId="91D311E114504A4E8A0E8635F8B86D88">
    <w:name w:val="91D311E114504A4E8A0E8635F8B86D88"/>
    <w:rsid w:val="0012179C"/>
  </w:style>
  <w:style w:type="paragraph" w:customStyle="1" w:styleId="C93E31C167E849C68C0159F5A1930C17">
    <w:name w:val="C93E31C167E849C68C0159F5A1930C17"/>
    <w:rsid w:val="0012179C"/>
  </w:style>
  <w:style w:type="paragraph" w:customStyle="1" w:styleId="4979407D6D6542A68CF60C2C3312150C">
    <w:name w:val="4979407D6D6542A68CF60C2C3312150C"/>
    <w:rsid w:val="0012179C"/>
  </w:style>
  <w:style w:type="paragraph" w:customStyle="1" w:styleId="3F96B14369344CE58A07B42ED69ACF6E">
    <w:name w:val="3F96B14369344CE58A07B42ED69ACF6E"/>
    <w:rsid w:val="0012179C"/>
  </w:style>
  <w:style w:type="paragraph" w:customStyle="1" w:styleId="E2BE21DC024B4D60848AFE8CF0405248">
    <w:name w:val="E2BE21DC024B4D60848AFE8CF0405248"/>
    <w:rsid w:val="0012179C"/>
  </w:style>
  <w:style w:type="paragraph" w:customStyle="1" w:styleId="3B1AAD671A0F4BD898C899EC051FA55C">
    <w:name w:val="3B1AAD671A0F4BD898C899EC051FA55C"/>
    <w:rsid w:val="0012179C"/>
  </w:style>
  <w:style w:type="paragraph" w:customStyle="1" w:styleId="0944EC7FBD3D4C9BA312B45B350901D2">
    <w:name w:val="0944EC7FBD3D4C9BA312B45B350901D2"/>
    <w:rsid w:val="0012179C"/>
  </w:style>
  <w:style w:type="paragraph" w:customStyle="1" w:styleId="63D5BA28B3A44C689738021DEFB6C393">
    <w:name w:val="63D5BA28B3A44C689738021DEFB6C393"/>
    <w:rsid w:val="0012179C"/>
  </w:style>
  <w:style w:type="paragraph" w:customStyle="1" w:styleId="4080BBDD13794B3D8670B593AE8D201F">
    <w:name w:val="4080BBDD13794B3D8670B593AE8D201F"/>
    <w:rsid w:val="0012179C"/>
  </w:style>
  <w:style w:type="paragraph" w:customStyle="1" w:styleId="2AF3625ED4FA4A5FA6EB3C63B18F2183">
    <w:name w:val="2AF3625ED4FA4A5FA6EB3C63B18F2183"/>
    <w:rsid w:val="0012179C"/>
  </w:style>
  <w:style w:type="paragraph" w:customStyle="1" w:styleId="4CF7AC19E9AE44B2A9D0EBD45287BBC3">
    <w:name w:val="4CF7AC19E9AE44B2A9D0EBD45287BBC3"/>
    <w:rsid w:val="0012179C"/>
  </w:style>
  <w:style w:type="paragraph" w:customStyle="1" w:styleId="380F5E40630B460985F5825F5C9FB89C">
    <w:name w:val="380F5E40630B460985F5825F5C9FB89C"/>
    <w:rsid w:val="0012179C"/>
  </w:style>
  <w:style w:type="paragraph" w:customStyle="1" w:styleId="A4ADFCBFC2284D76963A0F8CB51E0B5B">
    <w:name w:val="A4ADFCBFC2284D76963A0F8CB51E0B5B"/>
    <w:rsid w:val="0012179C"/>
  </w:style>
  <w:style w:type="paragraph" w:customStyle="1" w:styleId="F18AF0E18D7B4A3594EE8BAE5CBC57C3">
    <w:name w:val="F18AF0E18D7B4A3594EE8BAE5CBC57C3"/>
    <w:rsid w:val="0012179C"/>
  </w:style>
  <w:style w:type="paragraph" w:customStyle="1" w:styleId="6EEDBBEE291C4DA0BC761C946E4576F8">
    <w:name w:val="6EEDBBEE291C4DA0BC761C946E4576F8"/>
    <w:rsid w:val="0012179C"/>
  </w:style>
  <w:style w:type="paragraph" w:customStyle="1" w:styleId="C5624453A55447DB9EFFFD5180172E6D">
    <w:name w:val="C5624453A55447DB9EFFFD5180172E6D"/>
    <w:rsid w:val="0012179C"/>
  </w:style>
  <w:style w:type="paragraph" w:customStyle="1" w:styleId="DB58E82CD7294AAAA5D8B4652A160D2F">
    <w:name w:val="DB58E82CD7294AAAA5D8B4652A160D2F"/>
    <w:rsid w:val="0012179C"/>
  </w:style>
  <w:style w:type="paragraph" w:customStyle="1" w:styleId="B2CACEAE7A5045B4A9E385480C1E5708">
    <w:name w:val="B2CACEAE7A5045B4A9E385480C1E5708"/>
    <w:rsid w:val="0012179C"/>
  </w:style>
  <w:style w:type="paragraph" w:customStyle="1" w:styleId="2E73380B63884C7F8CFDDF51715B5961">
    <w:name w:val="2E73380B63884C7F8CFDDF51715B5961"/>
    <w:rsid w:val="0012179C"/>
  </w:style>
  <w:style w:type="paragraph" w:customStyle="1" w:styleId="0ECFC6AE5E9043EF99820EBC3F1C6F53">
    <w:name w:val="0ECFC6AE5E9043EF99820EBC3F1C6F53"/>
    <w:rsid w:val="0012179C"/>
  </w:style>
  <w:style w:type="paragraph" w:customStyle="1" w:styleId="4EB1C69A9CFD4215BA35F1116CF2223A">
    <w:name w:val="4EB1C69A9CFD4215BA35F1116CF2223A"/>
    <w:rsid w:val="0012179C"/>
  </w:style>
  <w:style w:type="paragraph" w:customStyle="1" w:styleId="1771ECAE141F4D9CBF09F820347D7F3F">
    <w:name w:val="1771ECAE141F4D9CBF09F820347D7F3F"/>
    <w:rsid w:val="001217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0C7AB-0771-44BF-8013-17E20FE2B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2</cp:revision>
  <dcterms:created xsi:type="dcterms:W3CDTF">2022-07-11T22:05:00Z</dcterms:created>
  <dcterms:modified xsi:type="dcterms:W3CDTF">2022-07-11T22:05:00Z</dcterms:modified>
</cp:coreProperties>
</file>